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C9BC99" w14:textId="7D5527CC" w:rsidR="002E5232" w:rsidRPr="002E5232" w:rsidRDefault="00C66C73" w:rsidP="002E5232">
      <w:pPr>
        <w:pStyle w:val="Heading1"/>
        <w:keepNext w:val="0"/>
        <w:keepLines w:val="0"/>
        <w:widowControl w:val="0"/>
        <w:spacing w:before="0" w:after="0" w:line="240" w:lineRule="auto"/>
        <w:jc w:val="center"/>
        <w:rPr>
          <w:rFonts w:ascii="Gisha" w:hAnsi="Gisha" w:cs="Gisha"/>
          <w:sz w:val="28"/>
        </w:rPr>
      </w:pPr>
      <w:r w:rsidRPr="00C66C73">
        <w:rPr>
          <w:rFonts w:ascii="Gisha" w:hAnsi="Gisha" w:cs="Gisha" w:hint="cs"/>
          <w:sz w:val="28"/>
        </w:rPr>
        <w:t>Module: Dividends and Dividend Policy</w:t>
      </w:r>
    </w:p>
    <w:p w14:paraId="515C0B15" w14:textId="77777777" w:rsidR="002E5232" w:rsidRDefault="002E5232" w:rsidP="002E5232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</w:p>
    <w:p w14:paraId="5DD3B48E" w14:textId="46E4C4BB" w:rsidR="00C66C73" w:rsidRPr="00C213E3" w:rsidRDefault="00C66C73" w:rsidP="002E5232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C213E3">
        <w:rPr>
          <w:rFonts w:ascii="Gisha" w:hAnsi="Gisha" w:cs="Gisha" w:hint="cs"/>
          <w:sz w:val="28"/>
          <w:szCs w:val="28"/>
        </w:rPr>
        <w:t>Topics</w:t>
      </w:r>
    </w:p>
    <w:p w14:paraId="28626554" w14:textId="77777777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DC299E2" w14:textId="2EF750A3" w:rsidR="00C66C73" w:rsidRPr="00C66C73" w:rsidRDefault="00DC1B52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his m</w:t>
      </w:r>
      <w:r w:rsidR="00C66C73" w:rsidRPr="00C66C73">
        <w:rPr>
          <w:rFonts w:ascii="Gisha" w:hAnsi="Gisha" w:cs="Gisha" w:hint="cs"/>
          <w:sz w:val="24"/>
          <w:szCs w:val="24"/>
        </w:rPr>
        <w:t xml:space="preserve">odule includes the following </w:t>
      </w:r>
      <w:r w:rsidR="00584A20">
        <w:rPr>
          <w:rFonts w:ascii="Gisha" w:hAnsi="Gisha" w:cs="Gisha"/>
          <w:sz w:val="24"/>
          <w:szCs w:val="24"/>
        </w:rPr>
        <w:t>five</w:t>
      </w:r>
      <w:r w:rsidR="00C66C73" w:rsidRPr="00C66C73">
        <w:rPr>
          <w:rFonts w:ascii="Gisha" w:hAnsi="Gisha" w:cs="Gisha" w:hint="cs"/>
          <w:sz w:val="24"/>
          <w:szCs w:val="24"/>
        </w:rPr>
        <w:t xml:space="preserve"> topics:</w:t>
      </w:r>
    </w:p>
    <w:p w14:paraId="185FF3F2" w14:textId="77777777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D9634F7" w14:textId="77777777" w:rsidR="00C66C73" w:rsidRPr="00C66C73" w:rsidRDefault="00C66C73" w:rsidP="002E5232">
      <w:pPr>
        <w:pStyle w:val="ListParagraph"/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Topic 1: Types of Dividends and Dividend Payment</w:t>
      </w:r>
    </w:p>
    <w:p w14:paraId="167AB49C" w14:textId="77777777" w:rsidR="00C66C73" w:rsidRPr="00C66C73" w:rsidRDefault="00C66C73" w:rsidP="002E5232">
      <w:pPr>
        <w:pStyle w:val="ListParagraph"/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Topic 2: Implementing Stock Repurchases</w:t>
      </w:r>
    </w:p>
    <w:p w14:paraId="7C6F8615" w14:textId="77777777" w:rsidR="00C66C73" w:rsidRPr="00C66C73" w:rsidRDefault="00C66C73" w:rsidP="002E5232">
      <w:pPr>
        <w:pStyle w:val="ListParagraph"/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Topic 3: Relevance of Dividend Policy</w:t>
      </w:r>
    </w:p>
    <w:p w14:paraId="5D77C36C" w14:textId="77777777" w:rsidR="00C66C73" w:rsidRPr="00C66C73" w:rsidRDefault="00C66C73" w:rsidP="002E5232">
      <w:pPr>
        <w:pStyle w:val="ListParagraph"/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Topic 4: Applying Dividend Theories</w:t>
      </w:r>
    </w:p>
    <w:p w14:paraId="5690E05F" w14:textId="77777777" w:rsidR="00C66C73" w:rsidRPr="00C66C73" w:rsidRDefault="00C66C73" w:rsidP="002E5232">
      <w:pPr>
        <w:pStyle w:val="ListParagraph"/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Topic 5: Developing an Appropriate Dividend Policy</w:t>
      </w:r>
    </w:p>
    <w:p w14:paraId="591E4A1A" w14:textId="77777777" w:rsidR="00C213E3" w:rsidRDefault="00C213E3" w:rsidP="002E5232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</w:p>
    <w:p w14:paraId="2E7FDA6B" w14:textId="514181D3" w:rsidR="00C66C73" w:rsidRPr="00C213E3" w:rsidRDefault="00C66C73" w:rsidP="002E5232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C213E3">
        <w:rPr>
          <w:rFonts w:ascii="Gisha" w:hAnsi="Gisha" w:cs="Gisha" w:hint="cs"/>
          <w:sz w:val="28"/>
          <w:szCs w:val="28"/>
        </w:rPr>
        <w:t>Topic 1: Types of Dividends and Dividend Payment</w:t>
      </w:r>
    </w:p>
    <w:p w14:paraId="06711C69" w14:textId="77777777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9EB0798" w14:textId="0FDB6061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 xml:space="preserve">This topic discusses </w:t>
      </w:r>
      <w:r w:rsidR="00173BA0">
        <w:rPr>
          <w:rFonts w:ascii="Gisha" w:hAnsi="Gisha" w:cs="Gisha"/>
          <w:sz w:val="24"/>
          <w:szCs w:val="24"/>
        </w:rPr>
        <w:t xml:space="preserve">the </w:t>
      </w:r>
      <w:r w:rsidRPr="00C66C73">
        <w:rPr>
          <w:rFonts w:ascii="Gisha" w:hAnsi="Gisha" w:cs="Gisha" w:hint="cs"/>
          <w:sz w:val="24"/>
          <w:szCs w:val="24"/>
        </w:rPr>
        <w:t xml:space="preserve">types of dividends and how they are distributed.  </w:t>
      </w:r>
      <w:r w:rsidR="00173BA0">
        <w:rPr>
          <w:rFonts w:ascii="Gisha" w:hAnsi="Gisha" w:cs="Gisha"/>
          <w:sz w:val="24"/>
          <w:szCs w:val="24"/>
        </w:rPr>
        <w:t xml:space="preserve">It </w:t>
      </w:r>
      <w:r w:rsidRPr="00C66C73">
        <w:rPr>
          <w:rFonts w:ascii="Gisha" w:hAnsi="Gisha" w:cs="Gisha" w:hint="cs"/>
          <w:sz w:val="24"/>
          <w:szCs w:val="24"/>
        </w:rPr>
        <w:t>includes how dividends and capital gains are taxed by different classes of investors.</w:t>
      </w:r>
    </w:p>
    <w:p w14:paraId="1EC1D337" w14:textId="77777777" w:rsidR="00C66C73" w:rsidRPr="00C66C73" w:rsidRDefault="00C66C73" w:rsidP="002E5232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88F526C" w14:textId="3C5B89CA" w:rsidR="00C66C73" w:rsidRPr="00C66C73" w:rsidRDefault="00C66C73" w:rsidP="002E5232">
      <w:pPr>
        <w:pStyle w:val="Heading3"/>
        <w:spacing w:before="0" w:after="0" w:line="240" w:lineRule="auto"/>
        <w:rPr>
          <w:rFonts w:ascii="Gisha" w:hAnsi="Gisha" w:cs="Gisha"/>
          <w:color w:val="auto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Readings</w:t>
      </w:r>
    </w:p>
    <w:p w14:paraId="3CA5ED73" w14:textId="77777777" w:rsidR="00C66C73" w:rsidRPr="00C66C73" w:rsidRDefault="00C66C73" w:rsidP="002E5232">
      <w:pPr>
        <w:pStyle w:val="Heading3"/>
        <w:spacing w:before="0" w:after="0" w:line="240" w:lineRule="auto"/>
        <w:rPr>
          <w:rFonts w:ascii="Gisha" w:hAnsi="Gisha" w:cs="Gisha"/>
          <w:b w:val="0"/>
          <w:sz w:val="24"/>
          <w:szCs w:val="24"/>
        </w:rPr>
      </w:pPr>
    </w:p>
    <w:p w14:paraId="3D59CAFB" w14:textId="20734956" w:rsidR="00C66C73" w:rsidRPr="00C66C73" w:rsidRDefault="00C66C73" w:rsidP="002E5232">
      <w:pPr>
        <w:pStyle w:val="Heading3"/>
        <w:tabs>
          <w:tab w:val="clear" w:pos="0"/>
          <w:tab w:val="left" w:pos="360"/>
        </w:tabs>
        <w:spacing w:before="0" w:after="0" w:line="240" w:lineRule="auto"/>
        <w:ind w:left="360"/>
        <w:rPr>
          <w:rFonts w:ascii="Gisha" w:hAnsi="Gisha" w:cs="Gisha"/>
          <w:b w:val="0"/>
          <w:sz w:val="24"/>
          <w:szCs w:val="24"/>
        </w:rPr>
      </w:pPr>
      <w:r w:rsidRPr="00C66C73">
        <w:rPr>
          <w:rFonts w:ascii="Gisha" w:hAnsi="Gisha" w:cs="Gisha" w:hint="cs"/>
          <w:b w:val="0"/>
          <w:sz w:val="24"/>
          <w:szCs w:val="24"/>
        </w:rPr>
        <w:t>Introduction, Sections 1.1 and 1.2</w:t>
      </w:r>
    </w:p>
    <w:p w14:paraId="4B6A6157" w14:textId="77777777" w:rsidR="00173BA0" w:rsidRDefault="00173BA0" w:rsidP="002E5232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</w:p>
    <w:p w14:paraId="792F5B73" w14:textId="3C4558BF" w:rsidR="00C66C73" w:rsidRPr="00C66C73" w:rsidRDefault="00C66C73" w:rsidP="002E5232">
      <w:pPr>
        <w:pStyle w:val="Heading4"/>
        <w:keepNext w:val="0"/>
        <w:keepLines w:val="0"/>
        <w:widowControl w:val="0"/>
        <w:spacing w:before="0" w:after="0" w:line="240" w:lineRule="auto"/>
        <w:rPr>
          <w:rFonts w:ascii="Gisha" w:hAnsi="Gisha" w:cs="Gisha"/>
          <w:szCs w:val="24"/>
        </w:rPr>
      </w:pPr>
      <w:r w:rsidRPr="00C66C73">
        <w:rPr>
          <w:rStyle w:val="Heading4Char"/>
          <w:rFonts w:ascii="Gisha" w:hAnsi="Gisha" w:cs="Gisha" w:hint="cs"/>
          <w:b/>
          <w:bCs/>
          <w:iCs/>
          <w:szCs w:val="24"/>
        </w:rPr>
        <w:t>Learning Problems</w:t>
      </w:r>
    </w:p>
    <w:p w14:paraId="34672318" w14:textId="77777777" w:rsidR="00C66C73" w:rsidRPr="00C66C73" w:rsidRDefault="00C66C73" w:rsidP="002E5232">
      <w:pPr>
        <w:pStyle w:val="Heading4"/>
        <w:keepNext w:val="0"/>
        <w:keepLines w:val="0"/>
        <w:widowControl w:val="0"/>
        <w:spacing w:before="0" w:after="0" w:line="240" w:lineRule="auto"/>
        <w:rPr>
          <w:rFonts w:ascii="Gisha" w:hAnsi="Gisha" w:cs="Gisha"/>
          <w:b w:val="0"/>
          <w:szCs w:val="24"/>
        </w:rPr>
      </w:pPr>
    </w:p>
    <w:p w14:paraId="429B6A5C" w14:textId="3656A0E4" w:rsidR="00C66C73" w:rsidRPr="00C66C73" w:rsidRDefault="00C66C73" w:rsidP="002E5232">
      <w:pPr>
        <w:pStyle w:val="Heading4"/>
        <w:keepNext w:val="0"/>
        <w:keepLines w:val="0"/>
        <w:widowControl w:val="0"/>
        <w:spacing w:before="0" w:after="0" w:line="240" w:lineRule="auto"/>
        <w:ind w:left="360"/>
        <w:rPr>
          <w:rFonts w:ascii="Gisha" w:hAnsi="Gisha" w:cs="Gisha"/>
          <w:b w:val="0"/>
          <w:szCs w:val="24"/>
        </w:rPr>
      </w:pPr>
      <w:r w:rsidRPr="00C66C73">
        <w:rPr>
          <w:rFonts w:ascii="Gisha" w:hAnsi="Gisha" w:cs="Gisha" w:hint="cs"/>
          <w:b w:val="0"/>
          <w:szCs w:val="24"/>
        </w:rPr>
        <w:t>Stock Transactions</w:t>
      </w:r>
    </w:p>
    <w:p w14:paraId="32D7FBBD" w14:textId="77777777" w:rsidR="00173BA0" w:rsidRDefault="00173BA0" w:rsidP="002E5232">
      <w:pPr>
        <w:pStyle w:val="Heading4"/>
        <w:keepNext w:val="0"/>
        <w:keepLines w:val="0"/>
        <w:widowControl w:val="0"/>
        <w:spacing w:before="0" w:after="0" w:line="240" w:lineRule="auto"/>
        <w:rPr>
          <w:rFonts w:ascii="Gisha" w:hAnsi="Gisha" w:cs="Gisha"/>
          <w:szCs w:val="24"/>
        </w:rPr>
      </w:pPr>
    </w:p>
    <w:p w14:paraId="5F4C17B3" w14:textId="75254BC0" w:rsidR="00C66C73" w:rsidRPr="00C66C73" w:rsidRDefault="00C66C73" w:rsidP="002E5232">
      <w:pPr>
        <w:pStyle w:val="Heading4"/>
        <w:keepNext w:val="0"/>
        <w:keepLines w:val="0"/>
        <w:widowControl w:val="0"/>
        <w:spacing w:before="0" w:after="0" w:line="240" w:lineRule="auto"/>
        <w:rPr>
          <w:rFonts w:ascii="Gisha" w:hAnsi="Gisha" w:cs="Gisha"/>
          <w:szCs w:val="24"/>
        </w:rPr>
      </w:pPr>
      <w:r w:rsidRPr="00C66C73">
        <w:rPr>
          <w:rFonts w:ascii="Gisha" w:hAnsi="Gisha" w:cs="Gisha" w:hint="cs"/>
          <w:szCs w:val="24"/>
        </w:rPr>
        <w:t>Answer Keys</w:t>
      </w:r>
    </w:p>
    <w:p w14:paraId="0E498A98" w14:textId="77777777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ab/>
      </w:r>
    </w:p>
    <w:p w14:paraId="0536046C" w14:textId="707331C7" w:rsidR="00C66C73" w:rsidRPr="00C66C73" w:rsidRDefault="00C66C73" w:rsidP="002E5232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Stock Transactions</w:t>
      </w:r>
    </w:p>
    <w:p w14:paraId="041C14D4" w14:textId="77777777" w:rsidR="00C66C73" w:rsidRPr="00C66C73" w:rsidRDefault="00C66C73" w:rsidP="002E5232">
      <w:pPr>
        <w:pStyle w:val="Heading2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1047F17" w14:textId="2D4A439E" w:rsidR="00C66C73" w:rsidRPr="00C213E3" w:rsidRDefault="00C66C73" w:rsidP="002E5232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C213E3">
        <w:rPr>
          <w:rFonts w:ascii="Gisha" w:hAnsi="Gisha" w:cs="Gisha" w:hint="cs"/>
          <w:sz w:val="28"/>
          <w:szCs w:val="28"/>
        </w:rPr>
        <w:t>Topic 2: Implementing Stock Repurchases</w:t>
      </w:r>
    </w:p>
    <w:p w14:paraId="1E501C05" w14:textId="77777777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50A9936" w14:textId="3E6AB28A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This topic discusses why stock repurchases are an effective alternative to dividends and how they are implemented in practice.</w:t>
      </w:r>
    </w:p>
    <w:p w14:paraId="46E06C6A" w14:textId="77777777" w:rsidR="00C66C73" w:rsidRPr="00C66C73" w:rsidRDefault="00C66C73" w:rsidP="002E5232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2A4699B" w14:textId="024FB507" w:rsidR="00C66C73" w:rsidRPr="00C66C73" w:rsidRDefault="00C66C73" w:rsidP="002E5232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Readings</w:t>
      </w:r>
    </w:p>
    <w:p w14:paraId="2171E1DF" w14:textId="77777777" w:rsidR="00C66C73" w:rsidRPr="00C66C73" w:rsidRDefault="00C66C73" w:rsidP="002E5232">
      <w:pPr>
        <w:pStyle w:val="Heading3"/>
        <w:spacing w:before="0" w:after="0" w:line="240" w:lineRule="auto"/>
        <w:rPr>
          <w:rFonts w:ascii="Gisha" w:hAnsi="Gisha" w:cs="Gisha"/>
          <w:b w:val="0"/>
          <w:sz w:val="24"/>
          <w:szCs w:val="24"/>
        </w:rPr>
      </w:pPr>
    </w:p>
    <w:p w14:paraId="34F6642B" w14:textId="64ED81AC" w:rsidR="00C213E3" w:rsidRPr="00C213E3" w:rsidRDefault="00C66C73" w:rsidP="002E5232">
      <w:pPr>
        <w:pStyle w:val="Heading3"/>
        <w:tabs>
          <w:tab w:val="clear" w:pos="0"/>
          <w:tab w:val="left" w:pos="360"/>
        </w:tabs>
        <w:spacing w:before="0" w:after="0" w:line="240" w:lineRule="auto"/>
        <w:ind w:left="360"/>
        <w:rPr>
          <w:rFonts w:ascii="Gisha" w:hAnsi="Gisha" w:cs="Gisha"/>
          <w:b w:val="0"/>
          <w:sz w:val="24"/>
          <w:szCs w:val="24"/>
        </w:rPr>
      </w:pPr>
      <w:r w:rsidRPr="00C66C73">
        <w:rPr>
          <w:rFonts w:ascii="Gisha" w:hAnsi="Gisha" w:cs="Gisha" w:hint="cs"/>
          <w:b w:val="0"/>
          <w:sz w:val="24"/>
          <w:szCs w:val="24"/>
        </w:rPr>
        <w:t>Section 1.3</w:t>
      </w:r>
    </w:p>
    <w:p w14:paraId="6BF59497" w14:textId="77777777" w:rsidR="00173BA0" w:rsidRDefault="00173BA0" w:rsidP="002E5232">
      <w:pPr>
        <w:pStyle w:val="Heading3"/>
        <w:tabs>
          <w:tab w:val="clear" w:pos="0"/>
          <w:tab w:val="left" w:pos="360"/>
        </w:tabs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2AC3FE9" w14:textId="4B252B29" w:rsidR="00C66C73" w:rsidRPr="00C213E3" w:rsidRDefault="00C66C73" w:rsidP="002E5232">
      <w:pPr>
        <w:pStyle w:val="Heading3"/>
        <w:tabs>
          <w:tab w:val="clear" w:pos="0"/>
          <w:tab w:val="left" w:pos="360"/>
        </w:tabs>
        <w:spacing w:before="0" w:after="0" w:line="240" w:lineRule="auto"/>
        <w:rPr>
          <w:rFonts w:ascii="Gisha" w:hAnsi="Gisha" w:cs="Gisha"/>
          <w:b w:val="0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Learning Problems</w:t>
      </w:r>
    </w:p>
    <w:p w14:paraId="55B33C55" w14:textId="77777777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51C85B0" w14:textId="6F456EA9" w:rsidR="00C66C73" w:rsidRPr="00C66C73" w:rsidRDefault="00C66C73" w:rsidP="002E5232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There are no learning problems for this topic.</w:t>
      </w:r>
    </w:p>
    <w:p w14:paraId="246CD419" w14:textId="77777777" w:rsidR="00C66C73" w:rsidRPr="00C66C73" w:rsidRDefault="00C66C73" w:rsidP="002E5232">
      <w:pPr>
        <w:pStyle w:val="Heading2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E442BC6" w14:textId="77777777" w:rsidR="002E5232" w:rsidRDefault="002E5232" w:rsidP="002E5232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</w:p>
    <w:p w14:paraId="6241AC0B" w14:textId="7D826406" w:rsidR="00C66C73" w:rsidRPr="00C213E3" w:rsidRDefault="00C66C73" w:rsidP="002E5232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C213E3">
        <w:rPr>
          <w:rFonts w:ascii="Gisha" w:hAnsi="Gisha" w:cs="Gisha" w:hint="cs"/>
          <w:sz w:val="28"/>
          <w:szCs w:val="28"/>
        </w:rPr>
        <w:lastRenderedPageBreak/>
        <w:t>Topic 3: Relevance of Dividend Policy</w:t>
      </w:r>
    </w:p>
    <w:p w14:paraId="0353ABB5" w14:textId="77777777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C720C9F" w14:textId="7E11937A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This topic explains why dividend policy is relevant to a company and its investors.</w:t>
      </w:r>
    </w:p>
    <w:p w14:paraId="561232AA" w14:textId="77777777" w:rsidR="00C66C73" w:rsidRPr="00C66C73" w:rsidRDefault="00C66C73" w:rsidP="002E5232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E5AF573" w14:textId="3BEEDFF3" w:rsidR="00C66C73" w:rsidRPr="00C66C73" w:rsidRDefault="00C66C73" w:rsidP="002E5232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Readings</w:t>
      </w:r>
    </w:p>
    <w:p w14:paraId="786D1592" w14:textId="77777777" w:rsidR="00C66C73" w:rsidRPr="00C66C73" w:rsidRDefault="00C66C73" w:rsidP="002E5232">
      <w:pPr>
        <w:pStyle w:val="Heading3"/>
        <w:spacing w:before="0" w:after="0" w:line="240" w:lineRule="auto"/>
        <w:rPr>
          <w:rFonts w:ascii="Gisha" w:hAnsi="Gisha" w:cs="Gisha"/>
          <w:b w:val="0"/>
          <w:sz w:val="24"/>
          <w:szCs w:val="24"/>
        </w:rPr>
      </w:pPr>
    </w:p>
    <w:p w14:paraId="5286ED68" w14:textId="3541F3DA" w:rsidR="00C66C73" w:rsidRPr="00C66C73" w:rsidRDefault="00C66C73" w:rsidP="002E5232">
      <w:pPr>
        <w:pStyle w:val="Heading3"/>
        <w:tabs>
          <w:tab w:val="clear" w:pos="0"/>
          <w:tab w:val="left" w:pos="360"/>
        </w:tabs>
        <w:spacing w:before="0" w:after="0" w:line="240" w:lineRule="auto"/>
        <w:ind w:left="360"/>
        <w:rPr>
          <w:rFonts w:ascii="Gisha" w:hAnsi="Gisha" w:cs="Gisha"/>
          <w:b w:val="0"/>
          <w:sz w:val="24"/>
          <w:szCs w:val="24"/>
        </w:rPr>
      </w:pPr>
      <w:r w:rsidRPr="00C66C73">
        <w:rPr>
          <w:rFonts w:ascii="Gisha" w:hAnsi="Gisha" w:cs="Gisha" w:hint="cs"/>
          <w:b w:val="0"/>
          <w:sz w:val="24"/>
          <w:szCs w:val="24"/>
        </w:rPr>
        <w:t>Section 1.4</w:t>
      </w:r>
    </w:p>
    <w:p w14:paraId="36088011" w14:textId="77777777" w:rsidR="00C66C73" w:rsidRPr="00C66C73" w:rsidRDefault="00C66C73" w:rsidP="002E5232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</w:p>
    <w:p w14:paraId="72C1CD29" w14:textId="3A883BF7" w:rsidR="00C66C73" w:rsidRPr="00C66C73" w:rsidRDefault="00C66C73" w:rsidP="002E5232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C66C73">
        <w:rPr>
          <w:rStyle w:val="Heading4Char"/>
          <w:rFonts w:ascii="Gisha" w:hAnsi="Gisha" w:cs="Gisha" w:hint="cs"/>
          <w:b/>
          <w:bCs/>
          <w:iCs/>
          <w:szCs w:val="24"/>
        </w:rPr>
        <w:t>Learning Problems</w:t>
      </w:r>
    </w:p>
    <w:p w14:paraId="6034D379" w14:textId="77777777" w:rsidR="00C66C73" w:rsidRPr="00C66C73" w:rsidRDefault="00C66C73" w:rsidP="002E5232">
      <w:pPr>
        <w:pStyle w:val="Heading4"/>
        <w:keepNext w:val="0"/>
        <w:keepLines w:val="0"/>
        <w:widowControl w:val="0"/>
        <w:spacing w:before="0" w:after="0" w:line="240" w:lineRule="auto"/>
        <w:rPr>
          <w:rFonts w:ascii="Gisha" w:hAnsi="Gisha" w:cs="Gisha"/>
          <w:b w:val="0"/>
          <w:szCs w:val="24"/>
        </w:rPr>
      </w:pPr>
    </w:p>
    <w:p w14:paraId="0FE8A2BF" w14:textId="0C84DD92" w:rsidR="00C66C73" w:rsidRPr="00C66C73" w:rsidRDefault="00C66C73" w:rsidP="002E5232">
      <w:pPr>
        <w:pStyle w:val="Heading4"/>
        <w:keepNext w:val="0"/>
        <w:keepLines w:val="0"/>
        <w:widowControl w:val="0"/>
        <w:spacing w:before="0" w:after="0" w:line="240" w:lineRule="auto"/>
        <w:ind w:left="360"/>
        <w:rPr>
          <w:rFonts w:ascii="Gisha" w:hAnsi="Gisha" w:cs="Gisha"/>
          <w:b w:val="0"/>
          <w:szCs w:val="24"/>
        </w:rPr>
      </w:pPr>
      <w:r w:rsidRPr="00C66C73">
        <w:rPr>
          <w:rFonts w:ascii="Gisha" w:hAnsi="Gisha" w:cs="Gisha" w:hint="cs"/>
          <w:b w:val="0"/>
          <w:szCs w:val="24"/>
        </w:rPr>
        <w:t>Factors Influencing Dividend Decision</w:t>
      </w:r>
    </w:p>
    <w:p w14:paraId="6F2AF2BE" w14:textId="77777777" w:rsidR="00C66C73" w:rsidRPr="00C66C73" w:rsidRDefault="00C66C73" w:rsidP="002E5232">
      <w:pPr>
        <w:pStyle w:val="Heading4"/>
        <w:keepNext w:val="0"/>
        <w:keepLines w:val="0"/>
        <w:widowControl w:val="0"/>
        <w:spacing w:before="0" w:after="0" w:line="240" w:lineRule="auto"/>
        <w:rPr>
          <w:rFonts w:ascii="Gisha" w:hAnsi="Gisha" w:cs="Gisha"/>
          <w:szCs w:val="24"/>
        </w:rPr>
      </w:pPr>
    </w:p>
    <w:p w14:paraId="6AB82ECF" w14:textId="72CAB0AA" w:rsidR="00C66C73" w:rsidRPr="00C66C73" w:rsidRDefault="00C66C73" w:rsidP="002E5232">
      <w:pPr>
        <w:pStyle w:val="Heading4"/>
        <w:keepNext w:val="0"/>
        <w:keepLines w:val="0"/>
        <w:widowControl w:val="0"/>
        <w:spacing w:before="0" w:after="0" w:line="240" w:lineRule="auto"/>
        <w:rPr>
          <w:rFonts w:ascii="Gisha" w:hAnsi="Gisha" w:cs="Gisha"/>
          <w:szCs w:val="24"/>
        </w:rPr>
      </w:pPr>
      <w:r w:rsidRPr="00C66C73">
        <w:rPr>
          <w:rFonts w:ascii="Gisha" w:hAnsi="Gisha" w:cs="Gisha" w:hint="cs"/>
          <w:szCs w:val="24"/>
        </w:rPr>
        <w:t>Answer Keys</w:t>
      </w:r>
    </w:p>
    <w:p w14:paraId="0E1EB403" w14:textId="77777777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6E8A898" w14:textId="0781802B" w:rsidR="00C66C73" w:rsidRPr="00C66C73" w:rsidRDefault="00C66C73" w:rsidP="002E5232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Factors Influencing Dividend Decisions</w:t>
      </w:r>
    </w:p>
    <w:p w14:paraId="2A6D919D" w14:textId="77777777" w:rsidR="00C66C73" w:rsidRPr="00C66C73" w:rsidRDefault="00C66C73" w:rsidP="002E5232">
      <w:pPr>
        <w:pStyle w:val="Heading2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698B08E" w14:textId="5DAF5570" w:rsidR="00C66C73" w:rsidRPr="00C213E3" w:rsidRDefault="00C66C73" w:rsidP="002E5232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C213E3">
        <w:rPr>
          <w:rFonts w:ascii="Gisha" w:hAnsi="Gisha" w:cs="Gisha" w:hint="cs"/>
          <w:sz w:val="28"/>
          <w:szCs w:val="28"/>
        </w:rPr>
        <w:t>Topic 4: Applying Dividend Theories</w:t>
      </w:r>
    </w:p>
    <w:p w14:paraId="405A4051" w14:textId="77777777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AB9E92F" w14:textId="48780B67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This topic discusses different theories that influence what dividend policy a company adopts.</w:t>
      </w:r>
    </w:p>
    <w:p w14:paraId="0E262A4A" w14:textId="77777777" w:rsidR="00C66C73" w:rsidRPr="00C66C73" w:rsidRDefault="00C66C73" w:rsidP="002E5232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933B9B8" w14:textId="61622B5B" w:rsidR="00C66C73" w:rsidRPr="00C66C73" w:rsidRDefault="00C66C73" w:rsidP="002E5232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Readings</w:t>
      </w:r>
    </w:p>
    <w:p w14:paraId="17C2AD78" w14:textId="77777777" w:rsidR="00C66C73" w:rsidRPr="00C66C73" w:rsidRDefault="00C66C73" w:rsidP="002E5232">
      <w:pPr>
        <w:pStyle w:val="Heading3"/>
        <w:spacing w:before="0" w:after="0" w:line="240" w:lineRule="auto"/>
        <w:rPr>
          <w:rFonts w:ascii="Gisha" w:hAnsi="Gisha" w:cs="Gisha"/>
          <w:b w:val="0"/>
          <w:sz w:val="24"/>
          <w:szCs w:val="24"/>
        </w:rPr>
      </w:pPr>
    </w:p>
    <w:p w14:paraId="6068953E" w14:textId="5FA90AB6" w:rsidR="00C66C73" w:rsidRPr="00C66C73" w:rsidRDefault="00C66C73" w:rsidP="002E5232">
      <w:pPr>
        <w:pStyle w:val="Heading3"/>
        <w:tabs>
          <w:tab w:val="clear" w:pos="0"/>
          <w:tab w:val="left" w:pos="360"/>
        </w:tabs>
        <w:spacing w:before="0" w:after="0" w:line="240" w:lineRule="auto"/>
        <w:ind w:left="360"/>
        <w:rPr>
          <w:rFonts w:ascii="Gisha" w:hAnsi="Gisha" w:cs="Gisha"/>
          <w:b w:val="0"/>
          <w:sz w:val="24"/>
          <w:szCs w:val="24"/>
        </w:rPr>
      </w:pPr>
      <w:r w:rsidRPr="00C66C73">
        <w:rPr>
          <w:rFonts w:ascii="Gisha" w:hAnsi="Gisha" w:cs="Gisha" w:hint="cs"/>
          <w:b w:val="0"/>
          <w:sz w:val="24"/>
          <w:szCs w:val="24"/>
        </w:rPr>
        <w:t>Section 1.5</w:t>
      </w:r>
    </w:p>
    <w:p w14:paraId="7B0C2651" w14:textId="77777777" w:rsidR="00C66C73" w:rsidRPr="00C66C73" w:rsidRDefault="00C66C73" w:rsidP="002E5232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A4A1A5C" w14:textId="42E35BE5" w:rsidR="00C66C73" w:rsidRPr="00C66C73" w:rsidRDefault="00C66C73" w:rsidP="002E5232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C66C73">
        <w:rPr>
          <w:rStyle w:val="Heading4Char"/>
          <w:rFonts w:ascii="Gisha" w:hAnsi="Gisha" w:cs="Gisha" w:hint="cs"/>
          <w:b/>
          <w:bCs/>
          <w:iCs/>
          <w:szCs w:val="24"/>
        </w:rPr>
        <w:t>Learning Problems</w:t>
      </w:r>
    </w:p>
    <w:p w14:paraId="45147E17" w14:textId="77777777" w:rsidR="00C66C73" w:rsidRPr="00C66C73" w:rsidRDefault="00C66C73" w:rsidP="002E5232">
      <w:pPr>
        <w:pStyle w:val="Heading4"/>
        <w:keepNext w:val="0"/>
        <w:keepLines w:val="0"/>
        <w:widowControl w:val="0"/>
        <w:spacing w:before="0" w:after="0" w:line="240" w:lineRule="auto"/>
        <w:rPr>
          <w:rFonts w:ascii="Gisha" w:hAnsi="Gisha" w:cs="Gisha"/>
          <w:b w:val="0"/>
          <w:szCs w:val="24"/>
        </w:rPr>
      </w:pPr>
    </w:p>
    <w:p w14:paraId="17E21052" w14:textId="781E7FA9" w:rsidR="00C66C73" w:rsidRPr="00C66C73" w:rsidRDefault="00C66C73" w:rsidP="002E5232">
      <w:pPr>
        <w:pStyle w:val="Heading4"/>
        <w:keepNext w:val="0"/>
        <w:keepLines w:val="0"/>
        <w:widowControl w:val="0"/>
        <w:spacing w:before="0" w:after="0" w:line="240" w:lineRule="auto"/>
        <w:ind w:left="360"/>
        <w:rPr>
          <w:rFonts w:ascii="Gisha" w:hAnsi="Gisha" w:cs="Gisha"/>
          <w:b w:val="0"/>
          <w:szCs w:val="24"/>
        </w:rPr>
      </w:pPr>
      <w:r w:rsidRPr="00C66C73">
        <w:rPr>
          <w:rFonts w:ascii="Gisha" w:hAnsi="Gisha" w:cs="Gisha" w:hint="cs"/>
          <w:b w:val="0"/>
          <w:szCs w:val="24"/>
        </w:rPr>
        <w:t>Different Dividend Policies</w:t>
      </w:r>
    </w:p>
    <w:p w14:paraId="40C8251F" w14:textId="77777777" w:rsidR="00173BA0" w:rsidRDefault="00173BA0" w:rsidP="002E5232">
      <w:pPr>
        <w:pStyle w:val="Heading4"/>
        <w:keepNext w:val="0"/>
        <w:keepLines w:val="0"/>
        <w:widowControl w:val="0"/>
        <w:spacing w:before="0" w:after="0" w:line="240" w:lineRule="auto"/>
        <w:rPr>
          <w:rFonts w:ascii="Gisha" w:hAnsi="Gisha" w:cs="Gisha"/>
          <w:szCs w:val="24"/>
        </w:rPr>
      </w:pPr>
    </w:p>
    <w:p w14:paraId="5698C58C" w14:textId="4C99E225" w:rsidR="00C66C73" w:rsidRPr="00C66C73" w:rsidRDefault="00C66C73" w:rsidP="002E5232">
      <w:pPr>
        <w:pStyle w:val="Heading4"/>
        <w:keepNext w:val="0"/>
        <w:keepLines w:val="0"/>
        <w:widowControl w:val="0"/>
        <w:spacing w:before="0" w:after="0" w:line="240" w:lineRule="auto"/>
        <w:rPr>
          <w:rFonts w:ascii="Gisha" w:hAnsi="Gisha" w:cs="Gisha"/>
          <w:szCs w:val="24"/>
        </w:rPr>
      </w:pPr>
      <w:r w:rsidRPr="00C66C73">
        <w:rPr>
          <w:rFonts w:ascii="Gisha" w:hAnsi="Gisha" w:cs="Gisha" w:hint="cs"/>
          <w:szCs w:val="24"/>
        </w:rPr>
        <w:t>Answer Keys</w:t>
      </w:r>
    </w:p>
    <w:p w14:paraId="506BD2C1" w14:textId="77777777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DDF68B2" w14:textId="3B1FDCF1" w:rsidR="00C66C73" w:rsidRPr="00C66C73" w:rsidRDefault="00C66C73" w:rsidP="002E5232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Different Dividend Policies</w:t>
      </w:r>
    </w:p>
    <w:p w14:paraId="1BF716AA" w14:textId="77777777" w:rsidR="00C66C73" w:rsidRPr="00C66C73" w:rsidRDefault="00C66C73" w:rsidP="002E5232">
      <w:pPr>
        <w:pStyle w:val="Heading2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EC05087" w14:textId="538121B6" w:rsidR="00C66C73" w:rsidRPr="00C213E3" w:rsidRDefault="00C66C73" w:rsidP="002E5232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C213E3">
        <w:rPr>
          <w:rFonts w:ascii="Gisha" w:hAnsi="Gisha" w:cs="Gisha" w:hint="cs"/>
          <w:sz w:val="28"/>
          <w:szCs w:val="28"/>
        </w:rPr>
        <w:t>Topic 5: Developing an Appropriate Dividend Policy</w:t>
      </w:r>
    </w:p>
    <w:p w14:paraId="6FEB6B6B" w14:textId="77777777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2DE190A" w14:textId="712D3F89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This topic discusses how to develop an appropriate dividend policy and current industry practices.</w:t>
      </w:r>
    </w:p>
    <w:p w14:paraId="4615BAAB" w14:textId="77777777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</w:p>
    <w:p w14:paraId="4D739835" w14:textId="3584E36E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C66C73">
        <w:rPr>
          <w:rFonts w:ascii="Gisha" w:hAnsi="Gisha" w:cs="Gisha" w:hint="cs"/>
          <w:b/>
          <w:sz w:val="24"/>
          <w:szCs w:val="24"/>
        </w:rPr>
        <w:t>Readings</w:t>
      </w:r>
    </w:p>
    <w:p w14:paraId="0488994B" w14:textId="77777777" w:rsidR="00C66C73" w:rsidRPr="00C66C73" w:rsidRDefault="00C66C73" w:rsidP="002E5232">
      <w:pPr>
        <w:pStyle w:val="Heading3"/>
        <w:spacing w:before="0" w:after="0" w:line="240" w:lineRule="auto"/>
        <w:rPr>
          <w:rFonts w:ascii="Gisha" w:hAnsi="Gisha" w:cs="Gisha"/>
          <w:b w:val="0"/>
          <w:sz w:val="24"/>
          <w:szCs w:val="24"/>
        </w:rPr>
      </w:pPr>
    </w:p>
    <w:p w14:paraId="66A30198" w14:textId="560B1DCF" w:rsidR="00C66C73" w:rsidRPr="00C66C73" w:rsidRDefault="00C66C73" w:rsidP="002E5232">
      <w:pPr>
        <w:pStyle w:val="Heading3"/>
        <w:tabs>
          <w:tab w:val="clear" w:pos="0"/>
          <w:tab w:val="left" w:pos="360"/>
        </w:tabs>
        <w:spacing w:before="0" w:after="0" w:line="240" w:lineRule="auto"/>
        <w:ind w:left="360"/>
        <w:rPr>
          <w:rFonts w:ascii="Gisha" w:hAnsi="Gisha" w:cs="Gisha"/>
          <w:b w:val="0"/>
          <w:sz w:val="24"/>
          <w:szCs w:val="24"/>
        </w:rPr>
      </w:pPr>
      <w:r w:rsidRPr="00C66C73">
        <w:rPr>
          <w:rFonts w:ascii="Gisha" w:hAnsi="Gisha" w:cs="Gisha" w:hint="cs"/>
          <w:b w:val="0"/>
          <w:sz w:val="24"/>
          <w:szCs w:val="24"/>
        </w:rPr>
        <w:t>Sections 1.6 and 1.7</w:t>
      </w:r>
    </w:p>
    <w:p w14:paraId="119B65C4" w14:textId="77777777" w:rsidR="00C66C73" w:rsidRPr="00C66C73" w:rsidRDefault="00C66C73" w:rsidP="002E5232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1FC1523" w14:textId="77777777" w:rsidR="002E5232" w:rsidRDefault="002E5232" w:rsidP="002E5232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</w:p>
    <w:p w14:paraId="5A4159C0" w14:textId="77777777" w:rsidR="002E5232" w:rsidRDefault="002E5232" w:rsidP="002E5232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</w:p>
    <w:p w14:paraId="1C98C704" w14:textId="1EC3D7FA" w:rsidR="00C66C73" w:rsidRPr="00C66C73" w:rsidRDefault="00C66C73" w:rsidP="002E5232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C66C73">
        <w:rPr>
          <w:rStyle w:val="Heading4Char"/>
          <w:rFonts w:ascii="Gisha" w:hAnsi="Gisha" w:cs="Gisha" w:hint="cs"/>
          <w:b/>
          <w:bCs/>
          <w:iCs/>
          <w:szCs w:val="24"/>
        </w:rPr>
        <w:lastRenderedPageBreak/>
        <w:t>Learning Problems</w:t>
      </w:r>
    </w:p>
    <w:p w14:paraId="65014E46" w14:textId="77777777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C17A9EA" w14:textId="1A9BC5D5" w:rsidR="00C66C73" w:rsidRPr="00C66C73" w:rsidRDefault="00C66C73" w:rsidP="002E5232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 xml:space="preserve">Dividend Policy for a Mature Firm </w:t>
      </w:r>
    </w:p>
    <w:p w14:paraId="22DE3819" w14:textId="77777777" w:rsidR="00C66C73" w:rsidRPr="00C66C73" w:rsidRDefault="00C66C73" w:rsidP="002E5232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 xml:space="preserve">Dividend Policy for a Growth Firm </w:t>
      </w:r>
    </w:p>
    <w:p w14:paraId="421AD280" w14:textId="77777777" w:rsidR="00C66C73" w:rsidRPr="00C66C73" w:rsidRDefault="00C66C73" w:rsidP="002E5232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Change in Dividend Policy</w:t>
      </w:r>
    </w:p>
    <w:p w14:paraId="6328BE6E" w14:textId="77777777" w:rsidR="00C66C73" w:rsidRPr="00C66C73" w:rsidRDefault="00C66C73" w:rsidP="002E5232">
      <w:pPr>
        <w:pStyle w:val="Heading4"/>
        <w:keepNext w:val="0"/>
        <w:keepLines w:val="0"/>
        <w:widowControl w:val="0"/>
        <w:spacing w:before="0" w:after="0" w:line="240" w:lineRule="auto"/>
        <w:rPr>
          <w:rFonts w:ascii="Gisha" w:hAnsi="Gisha" w:cs="Gisha"/>
          <w:szCs w:val="24"/>
        </w:rPr>
      </w:pPr>
    </w:p>
    <w:p w14:paraId="1A0A53EA" w14:textId="397BEB67" w:rsidR="00C66C73" w:rsidRPr="00C66C73" w:rsidRDefault="00C66C73" w:rsidP="002E5232">
      <w:pPr>
        <w:pStyle w:val="Heading4"/>
        <w:keepNext w:val="0"/>
        <w:keepLines w:val="0"/>
        <w:widowControl w:val="0"/>
        <w:spacing w:before="0" w:after="0" w:line="240" w:lineRule="auto"/>
        <w:rPr>
          <w:rFonts w:ascii="Gisha" w:hAnsi="Gisha" w:cs="Gisha"/>
          <w:szCs w:val="24"/>
        </w:rPr>
      </w:pPr>
      <w:r w:rsidRPr="00C66C73">
        <w:rPr>
          <w:rFonts w:ascii="Gisha" w:hAnsi="Gisha" w:cs="Gisha" w:hint="cs"/>
          <w:szCs w:val="24"/>
        </w:rPr>
        <w:t>Answer Keys</w:t>
      </w:r>
    </w:p>
    <w:p w14:paraId="0485ED2D" w14:textId="77777777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9420290" w14:textId="2D1E7547" w:rsidR="00C66C73" w:rsidRPr="00C66C73" w:rsidRDefault="00C66C73" w:rsidP="002E5232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Dividend Policy for a Mature Firm</w:t>
      </w:r>
    </w:p>
    <w:p w14:paraId="14691DE4" w14:textId="77777777" w:rsidR="00C66C73" w:rsidRPr="00C66C73" w:rsidRDefault="00C66C73" w:rsidP="002E5232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Dividend Policy for a Growth Firm</w:t>
      </w:r>
    </w:p>
    <w:p w14:paraId="1FAC638F" w14:textId="77777777" w:rsidR="00C66C73" w:rsidRPr="00C66C73" w:rsidRDefault="00C66C73" w:rsidP="002E5232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 xml:space="preserve">Change in Dividend Policy </w:t>
      </w:r>
    </w:p>
    <w:p w14:paraId="16CEB38C" w14:textId="77777777" w:rsidR="00C66C73" w:rsidRPr="00C66C73" w:rsidRDefault="00C66C73" w:rsidP="002E5232">
      <w:pPr>
        <w:pStyle w:val="Heading2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374337A" w14:textId="0486A07D" w:rsidR="00C66C73" w:rsidRPr="00C97DD3" w:rsidRDefault="00C66C73" w:rsidP="002E5232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C97DD3">
        <w:rPr>
          <w:rFonts w:ascii="Gisha" w:hAnsi="Gisha" w:cs="Gisha" w:hint="cs"/>
          <w:sz w:val="28"/>
          <w:szCs w:val="28"/>
        </w:rPr>
        <w:t>Module</w:t>
      </w:r>
      <w:r w:rsidR="00DC1B52">
        <w:rPr>
          <w:rFonts w:ascii="Gisha" w:hAnsi="Gisha" w:cs="Gisha"/>
          <w:sz w:val="28"/>
          <w:szCs w:val="28"/>
        </w:rPr>
        <w:t xml:space="preserve"> </w:t>
      </w:r>
      <w:r w:rsidRPr="00C97DD3">
        <w:rPr>
          <w:rFonts w:ascii="Gisha" w:hAnsi="Gisha" w:cs="Gisha" w:hint="cs"/>
          <w:sz w:val="28"/>
          <w:szCs w:val="28"/>
        </w:rPr>
        <w:t>Summary</w:t>
      </w:r>
    </w:p>
    <w:p w14:paraId="080859FC" w14:textId="77777777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BE79096" w14:textId="12CAC586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C66C73">
        <w:rPr>
          <w:rFonts w:ascii="Gisha" w:hAnsi="Gisha" w:cs="Gisha" w:hint="cs"/>
          <w:sz w:val="24"/>
          <w:szCs w:val="24"/>
        </w:rPr>
        <w:t>In this module, you have had the opportunity to learn about the mechanics of earnings distribution and how to design an appropriate dividend policy that meets a company’s financial needs and the expectations of the stock market.</w:t>
      </w:r>
    </w:p>
    <w:p w14:paraId="3DAF8A4C" w14:textId="77777777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</w:p>
    <w:p w14:paraId="3FB261F1" w14:textId="77777777" w:rsidR="00C66C73" w:rsidRPr="00C66C73" w:rsidRDefault="00C66C73" w:rsidP="002E5232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sectPr w:rsidR="00C66C73" w:rsidRPr="00C66C73" w:rsidSect="00C66C73">
      <w:footerReference w:type="even" r:id="rId7"/>
      <w:footerReference w:type="default" r:id="rId8"/>
      <w:pgSz w:w="12240" w:h="15840"/>
      <w:pgMar w:top="1440" w:right="1440" w:bottom="1440" w:left="1440" w:header="108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1B61B0" w14:textId="77777777" w:rsidR="0061561C" w:rsidRDefault="0061561C" w:rsidP="00C66C73">
      <w:pPr>
        <w:spacing w:before="0" w:after="0" w:line="240" w:lineRule="auto"/>
      </w:pPr>
      <w:r>
        <w:separator/>
      </w:r>
    </w:p>
  </w:endnote>
  <w:endnote w:type="continuationSeparator" w:id="0">
    <w:p w14:paraId="68B4A532" w14:textId="77777777" w:rsidR="0061561C" w:rsidRDefault="0061561C" w:rsidP="00C66C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94CDF" w14:textId="77777777" w:rsidR="00A74E9B" w:rsidRPr="00D17075" w:rsidRDefault="00921AE0" w:rsidP="00EC592D">
    <w:pPr>
      <w:pStyle w:val="Footer"/>
    </w:pPr>
    <w:r w:rsidRPr="008474F0">
      <w:t>TRU Open Learn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FE8FD" w14:textId="44C98AB6" w:rsidR="009748D6" w:rsidRDefault="0061561C" w:rsidP="009748D6">
    <w:pPr>
      <w:pStyle w:val="Footer"/>
      <w:tabs>
        <w:tab w:val="clear" w:pos="4680"/>
        <w:tab w:val="clear" w:pos="9360"/>
      </w:tabs>
      <w:rPr>
        <w:caps/>
        <w:color w:val="4472C4" w:themeColor="accent1"/>
      </w:rPr>
    </w:pPr>
    <w:r>
      <w:rPr>
        <w:caps/>
        <w:color w:val="4472C4" w:themeColor="accent1"/>
      </w:rPr>
      <w:pict w14:anchorId="784674EF">
        <v:rect id="_x0000_i1025" style="width:0;height:1.5pt" o:hralign="center" o:hrstd="t" o:hr="t" fillcolor="#a0a0a0" stroked="f"/>
      </w:pict>
    </w:r>
  </w:p>
  <w:p w14:paraId="02DB3E70" w14:textId="709F8771" w:rsidR="009748D6" w:rsidRPr="009748D6" w:rsidRDefault="009748D6" w:rsidP="009748D6">
    <w:pPr>
      <w:pStyle w:val="Footer"/>
      <w:tabs>
        <w:tab w:val="clear" w:pos="4680"/>
        <w:tab w:val="clear" w:pos="9360"/>
      </w:tabs>
      <w:jc w:val="right"/>
      <w:rPr>
        <w:rFonts w:ascii="Gisha" w:hAnsi="Gisha" w:cs="Gisha"/>
      </w:rPr>
    </w:pPr>
    <w:r w:rsidRPr="009748D6">
      <w:rPr>
        <w:rFonts w:ascii="Gisha" w:hAnsi="Gisha" w:cs="Gisha" w:hint="cs"/>
        <w:caps/>
      </w:rPr>
      <w:t>P</w:t>
    </w:r>
    <w:r>
      <w:rPr>
        <w:rFonts w:ascii="Gisha" w:hAnsi="Gisha" w:cs="Gisha"/>
        <w:caps/>
      </w:rPr>
      <w:t>age</w:t>
    </w:r>
    <w:r w:rsidRPr="009748D6">
      <w:rPr>
        <w:rFonts w:ascii="Gisha" w:hAnsi="Gisha" w:cs="Gisha" w:hint="cs"/>
        <w:caps/>
      </w:rPr>
      <w:t xml:space="preserve"> </w:t>
    </w:r>
    <w:r w:rsidRPr="009748D6">
      <w:rPr>
        <w:rFonts w:ascii="Gisha" w:hAnsi="Gisha" w:cs="Gisha" w:hint="cs"/>
        <w:caps/>
      </w:rPr>
      <w:fldChar w:fldCharType="begin"/>
    </w:r>
    <w:r w:rsidRPr="009748D6">
      <w:rPr>
        <w:rFonts w:ascii="Gisha" w:hAnsi="Gisha" w:cs="Gisha" w:hint="cs"/>
        <w:caps/>
      </w:rPr>
      <w:instrText xml:space="preserve"> PAGE   \* MERGEFORMAT </w:instrText>
    </w:r>
    <w:r w:rsidRPr="009748D6">
      <w:rPr>
        <w:rFonts w:ascii="Gisha" w:hAnsi="Gisha" w:cs="Gisha" w:hint="cs"/>
        <w:caps/>
      </w:rPr>
      <w:fldChar w:fldCharType="separate"/>
    </w:r>
    <w:r w:rsidRPr="009748D6">
      <w:rPr>
        <w:rFonts w:ascii="Gisha" w:hAnsi="Gisha" w:cs="Gisha" w:hint="cs"/>
        <w:caps/>
        <w:noProof/>
      </w:rPr>
      <w:t>1</w:t>
    </w:r>
    <w:r w:rsidRPr="009748D6">
      <w:rPr>
        <w:rFonts w:ascii="Gisha" w:hAnsi="Gisha" w:cs="Gisha" w:hint="cs"/>
        <w:cap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64B8CC" w14:textId="77777777" w:rsidR="0061561C" w:rsidRDefault="0061561C" w:rsidP="00C66C73">
      <w:pPr>
        <w:spacing w:before="0" w:after="0" w:line="240" w:lineRule="auto"/>
      </w:pPr>
      <w:r>
        <w:separator/>
      </w:r>
    </w:p>
  </w:footnote>
  <w:footnote w:type="continuationSeparator" w:id="0">
    <w:p w14:paraId="7A582C5A" w14:textId="77777777" w:rsidR="0061561C" w:rsidRDefault="0061561C" w:rsidP="00C66C7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FC32EC"/>
    <w:multiLevelType w:val="hybridMultilevel"/>
    <w:tmpl w:val="6576B7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F642B8"/>
    <w:multiLevelType w:val="hybridMultilevel"/>
    <w:tmpl w:val="3F0E7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0F795E"/>
    <w:multiLevelType w:val="multilevel"/>
    <w:tmpl w:val="CFDCB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NDM1MDY1tDAxM7JQ0lEKTi0uzszPAykwrAUAgHiVyywAAAA="/>
  </w:docVars>
  <w:rsids>
    <w:rsidRoot w:val="00C66C73"/>
    <w:rsid w:val="0010755B"/>
    <w:rsid w:val="00173BA0"/>
    <w:rsid w:val="002E5232"/>
    <w:rsid w:val="00584A20"/>
    <w:rsid w:val="0061561C"/>
    <w:rsid w:val="00921AE0"/>
    <w:rsid w:val="009748D6"/>
    <w:rsid w:val="00C213E3"/>
    <w:rsid w:val="00C66C73"/>
    <w:rsid w:val="00C97DD3"/>
    <w:rsid w:val="00DC1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D4100"/>
  <w15:chartTrackingRefBased/>
  <w15:docId w15:val="{5CD89890-4E03-4A08-AB9C-BED7CF460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C73"/>
    <w:pPr>
      <w:spacing w:before="320" w:after="320" w:line="280" w:lineRule="atLeast"/>
    </w:pPr>
    <w:rPr>
      <w:rFonts w:ascii="Verdana" w:hAnsi="Verdana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C73"/>
    <w:pPr>
      <w:keepNext/>
      <w:keepLines/>
      <w:spacing w:before="240"/>
      <w:outlineLvl w:val="0"/>
    </w:pPr>
    <w:rPr>
      <w:rFonts w:ascii="Arial" w:eastAsiaTheme="majorEastAsia" w:hAnsi="Arial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spacing w:before="480" w:after="240"/>
      <w:ind w:right="432"/>
      <w:textAlignment w:val="baseline"/>
      <w:outlineLvl w:val="1"/>
    </w:pPr>
    <w:rPr>
      <w:rFonts w:ascii="Arial" w:eastAsia="Times New Roman" w:hAnsi="Arial" w:cs="Times New Roman"/>
      <w:b/>
      <w:color w:val="000000"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ind w:right="432"/>
      <w:textAlignment w:val="baseline"/>
      <w:outlineLvl w:val="2"/>
    </w:pPr>
    <w:rPr>
      <w:rFonts w:ascii="Arial" w:eastAsia="Times New Roman" w:hAnsi="Arial" w:cs="Arial"/>
      <w:b/>
      <w:bCs/>
      <w:color w:val="000000"/>
      <w:kern w:val="32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6C73"/>
    <w:pPr>
      <w:keepNext/>
      <w:keepLines/>
      <w:spacing w:before="240"/>
      <w:outlineLvl w:val="3"/>
    </w:pPr>
    <w:rPr>
      <w:rFonts w:ascii="Arial" w:eastAsiaTheme="majorEastAsia" w:hAnsi="Arial" w:cstheme="majorBidi"/>
      <w:b/>
      <w:bCs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C73"/>
    <w:rPr>
      <w:rFonts w:ascii="Arial" w:eastAsiaTheme="majorEastAsia" w:hAnsi="Arial" w:cstheme="majorBidi"/>
      <w:b/>
      <w:bCs/>
      <w:sz w:val="36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rsid w:val="00C66C73"/>
    <w:rPr>
      <w:rFonts w:ascii="Arial" w:eastAsia="Times New Roman" w:hAnsi="Arial" w:cs="Times New Roman"/>
      <w:b/>
      <w:color w:val="000000"/>
      <w:kern w:val="32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rsid w:val="00C66C73"/>
    <w:rPr>
      <w:rFonts w:ascii="Arial" w:eastAsia="Times New Roman" w:hAnsi="Arial" w:cs="Arial"/>
      <w:b/>
      <w:bCs/>
      <w:color w:val="000000"/>
      <w:kern w:val="32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66C73"/>
    <w:rPr>
      <w:rFonts w:ascii="Arial" w:eastAsiaTheme="majorEastAsia" w:hAnsi="Arial" w:cstheme="majorBidi"/>
      <w:b/>
      <w:bCs/>
      <w:iCs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66C73"/>
    <w:pPr>
      <w:tabs>
        <w:tab w:val="center" w:pos="4680"/>
        <w:tab w:val="right" w:pos="9360"/>
      </w:tabs>
      <w:spacing w:after="240" w:line="260" w:lineRule="atLeast"/>
      <w:contextualSpacing/>
    </w:pPr>
    <w:rPr>
      <w:rFonts w:eastAsia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66C73"/>
    <w:rPr>
      <w:rFonts w:ascii="Verdana" w:eastAsia="Times New Roman" w:hAnsi="Verdana" w:cs="Times New Roman"/>
      <w:sz w:val="24"/>
      <w:szCs w:val="24"/>
      <w:lang w:val="en-US"/>
    </w:rPr>
  </w:style>
  <w:style w:type="paragraph" w:styleId="ListParagraph">
    <w:name w:val="List Paragraph"/>
    <w:aliases w:val="List Paragraph no indent"/>
    <w:basedOn w:val="Normal"/>
    <w:uiPriority w:val="34"/>
    <w:qFormat/>
    <w:rsid w:val="00C66C73"/>
    <w:pPr>
      <w:spacing w:before="200" w:after="200"/>
      <w:ind w:left="720"/>
    </w:pPr>
  </w:style>
  <w:style w:type="table" w:styleId="TableGrid">
    <w:name w:val="Table Grid"/>
    <w:basedOn w:val="TableNormal"/>
    <w:rsid w:val="00C66C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C66C73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C66C73"/>
    <w:pPr>
      <w:spacing w:after="0" w:line="240" w:lineRule="auto"/>
      <w:ind w:firstLine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Normal">
    <w:name w:val="pNormal"/>
    <w:basedOn w:val="Normal"/>
    <w:rsid w:val="00C66C73"/>
    <w:rPr>
      <w:rFonts w:eastAsia="Palatino Linotype" w:cs="Palatino Linotype"/>
      <w:sz w:val="22"/>
    </w:rPr>
  </w:style>
  <w:style w:type="character" w:customStyle="1" w:styleId="fBold">
    <w:name w:val="fBold"/>
    <w:rsid w:val="00C66C73"/>
    <w:rPr>
      <w:b/>
    </w:rPr>
  </w:style>
  <w:style w:type="paragraph" w:styleId="Header">
    <w:name w:val="header"/>
    <w:basedOn w:val="Normal"/>
    <w:link w:val="HeaderChar"/>
    <w:uiPriority w:val="99"/>
    <w:unhideWhenUsed/>
    <w:rsid w:val="00C66C7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C73"/>
    <w:rPr>
      <w:rFonts w:ascii="Verdana" w:hAnsi="Verdana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8D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8D6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12</cp:revision>
  <cp:lastPrinted>2021-01-01T17:55:00Z</cp:lastPrinted>
  <dcterms:created xsi:type="dcterms:W3CDTF">2020-08-31T18:11:00Z</dcterms:created>
  <dcterms:modified xsi:type="dcterms:W3CDTF">2021-01-01T20:25:00Z</dcterms:modified>
</cp:coreProperties>
</file>